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5F31E" w14:textId="2BAD68EB" w:rsidR="003C695A" w:rsidRDefault="003C695A" w:rsidP="003C695A">
      <w:pPr>
        <w:ind w:firstLine="420"/>
        <w:jc w:val="left"/>
      </w:pPr>
      <w:r>
        <w:t>The article arise</w:t>
      </w:r>
      <w:r>
        <w:rPr>
          <w:rFonts w:hint="eastAsia"/>
        </w:rPr>
        <w:t>s</w:t>
      </w:r>
      <w:r>
        <w:t xml:space="preserve"> the op</w:t>
      </w:r>
      <w:r>
        <w:t>i</w:t>
      </w:r>
      <w:r>
        <w:t>nion that hydrogen-based fuel-cell can substitute the internal-combustion engine in the future. The woman admits that the petroleum is harmful and finite, but she doesn't think that the hydrogen-based fuel-cell is the solution to that problem, here are the reasons.</w:t>
      </w:r>
    </w:p>
    <w:p w14:paraId="343CAFEC" w14:textId="3AF2028B" w:rsidR="003C695A" w:rsidRDefault="003C695A" w:rsidP="003C695A">
      <w:pPr>
        <w:jc w:val="left"/>
      </w:pPr>
      <w:r>
        <w:t xml:space="preserve">    First, the resource of hydrogen is not easily access</w:t>
      </w:r>
      <w:r>
        <w:rPr>
          <w:rFonts w:hint="eastAsia"/>
        </w:rPr>
        <w:t>i</w:t>
      </w:r>
      <w:r>
        <w:t xml:space="preserve">ble. This is because the hydrogen in the water isn't usable for the fuel-engine, which needs the pure liquid hydrogen. And the pure liquid hydrogen is almost under minus 203 </w:t>
      </w:r>
      <w:r>
        <w:t>C</w:t>
      </w:r>
      <w:r>
        <w:t>el</w:t>
      </w:r>
      <w:r>
        <w:t>s</w:t>
      </w:r>
      <w:r>
        <w:t xml:space="preserve">ius </w:t>
      </w:r>
      <w:r>
        <w:t>d</w:t>
      </w:r>
      <w:r>
        <w:t>egree, which is hard to produce</w:t>
      </w:r>
      <w:r>
        <w:t xml:space="preserve">, store </w:t>
      </w:r>
      <w:r>
        <w:t>and needs elaborate technology.</w:t>
      </w:r>
    </w:p>
    <w:p w14:paraId="1735CB67" w14:textId="1790FF1E" w:rsidR="003C695A" w:rsidRDefault="003C695A" w:rsidP="003C695A">
      <w:pPr>
        <w:jc w:val="left"/>
      </w:pPr>
      <w:r>
        <w:t xml:space="preserve">    Second, she thinks that the use of hydrogen will also produce a lot of pollution. Although the byproduct won't pollute the environment, the process of </w:t>
      </w:r>
      <w:r w:rsidRPr="003C695A">
        <w:rPr>
          <w:highlight w:val="yellow"/>
        </w:rPr>
        <w:t>p</w:t>
      </w:r>
      <w:r w:rsidRPr="003C695A">
        <w:rPr>
          <w:highlight w:val="yellow"/>
        </w:rPr>
        <w:t>urify</w:t>
      </w:r>
      <w:r>
        <w:t xml:space="preserve"> the hydrogen which needs to burn a large amount of coal, will cause a lot of pollution.</w:t>
      </w:r>
    </w:p>
    <w:p w14:paraId="3D2ADC3F" w14:textId="6684D493" w:rsidR="003C695A" w:rsidRDefault="003C695A" w:rsidP="003C695A">
      <w:pPr>
        <w:ind w:firstLine="420"/>
        <w:jc w:val="left"/>
      </w:pPr>
      <w:r>
        <w:t xml:space="preserve">Finally, although hydrogen is more efficient, the price of making the engine is very expensive, which needs a kind of element, </w:t>
      </w:r>
      <w:r w:rsidRPr="003C695A">
        <w:rPr>
          <w:highlight w:val="yellow"/>
        </w:rPr>
        <w:t>platinum</w:t>
      </w:r>
      <w:r>
        <w:t>, without which the engine can't work, making the hydrogen automobile not affordable for normal people.</w:t>
      </w:r>
    </w:p>
    <w:p w14:paraId="60DC1756" w14:textId="76783813" w:rsidR="003C695A" w:rsidRDefault="003C695A" w:rsidP="003C695A">
      <w:pPr>
        <w:jc w:val="left"/>
      </w:pPr>
    </w:p>
    <w:p w14:paraId="7D0C1813" w14:textId="540495C0" w:rsidR="003C695A" w:rsidRDefault="003C695A" w:rsidP="003C695A">
      <w:pPr>
        <w:jc w:val="left"/>
      </w:pPr>
    </w:p>
    <w:p w14:paraId="4EF1C289" w14:textId="7A429855" w:rsidR="003C695A" w:rsidRPr="003C695A" w:rsidRDefault="003C695A" w:rsidP="003C695A">
      <w:pPr>
        <w:jc w:val="left"/>
        <w:rPr>
          <w:rFonts w:hint="eastAsia"/>
        </w:rPr>
      </w:pPr>
      <w:r w:rsidRPr="003C695A">
        <w:rPr>
          <w:rFonts w:hint="eastAsia"/>
          <w:highlight w:val="cyan"/>
        </w:rPr>
        <w:t>疑问1：是否需要在写作中提及文章的要点？听力中的大部分要点我都包含了，但是r</w:t>
      </w:r>
      <w:r w:rsidRPr="003C695A">
        <w:rPr>
          <w:highlight w:val="cyan"/>
        </w:rPr>
        <w:t>eading</w:t>
      </w:r>
      <w:r w:rsidRPr="003C695A">
        <w:rPr>
          <w:rFonts w:hint="eastAsia"/>
          <w:highlight w:val="cyan"/>
        </w:rPr>
        <w:t>中的很多点我没写上去。我看很多篇范文中都是r</w:t>
      </w:r>
      <w:r w:rsidRPr="003C695A">
        <w:rPr>
          <w:highlight w:val="cyan"/>
        </w:rPr>
        <w:t>eading</w:t>
      </w:r>
      <w:r w:rsidRPr="003C695A">
        <w:rPr>
          <w:rFonts w:hint="eastAsia"/>
          <w:highlight w:val="cyan"/>
        </w:rPr>
        <w:t>中有什么然后l</w:t>
      </w:r>
      <w:r w:rsidRPr="003C695A">
        <w:rPr>
          <w:highlight w:val="cyan"/>
        </w:rPr>
        <w:t>ecture</w:t>
      </w:r>
      <w:r w:rsidRPr="003C695A">
        <w:rPr>
          <w:rFonts w:hint="eastAsia"/>
          <w:highlight w:val="cyan"/>
        </w:rPr>
        <w:t>中有什么，是这样子套模板的吗？</w:t>
      </w:r>
    </w:p>
    <w:sectPr w:rsidR="003C695A" w:rsidRPr="003C695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0NDUxMjIwNTQ0MzNQ0lEKTi0uzszPAykwrAUAjl24uiwAAAA="/>
  </w:docVars>
  <w:rsids>
    <w:rsidRoot w:val="000A24F0"/>
    <w:rsid w:val="000A24F0"/>
    <w:rsid w:val="003C695A"/>
    <w:rsid w:val="00A2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296F3"/>
  <w15:chartTrackingRefBased/>
  <w15:docId w15:val="{72B6718A-1701-42D9-97DA-980446DE7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8</Words>
  <Characters>1017</Characters>
  <Application>Microsoft Office Word</Application>
  <DocSecurity>0</DocSecurity>
  <Lines>8</Lines>
  <Paragraphs>2</Paragraphs>
  <ScaleCrop>false</ScaleCrop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7-31T08:56:00Z</dcterms:created>
  <dcterms:modified xsi:type="dcterms:W3CDTF">2021-07-31T09:04:00Z</dcterms:modified>
</cp:coreProperties>
</file>